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BCE20B" w14:textId="0CF02751" w:rsidR="003B694C" w:rsidRDefault="00933906" w:rsidP="00933906">
      <w:pPr>
        <w:pStyle w:val="Title"/>
      </w:pPr>
      <w:r w:rsidRPr="009B1070">
        <w:rPr>
          <w:highlight w:val="yellow"/>
        </w:rPr>
        <w:t>Login Screen</w:t>
      </w:r>
    </w:p>
    <w:p w14:paraId="7420F53C" w14:textId="431C8E0B" w:rsidR="00933906" w:rsidRDefault="00933906">
      <w:r>
        <w:t>Please make the login screen look like this in the Center of the page.</w:t>
      </w:r>
    </w:p>
    <w:p w14:paraId="0066E3F3" w14:textId="15D4AEC9" w:rsidR="00933906" w:rsidRDefault="00933906">
      <w:r>
        <w:rPr>
          <w:noProof/>
        </w:rPr>
        <w:drawing>
          <wp:inline distT="0" distB="0" distL="0" distR="0" wp14:anchorId="4706DB45" wp14:editId="69506922">
            <wp:extent cx="4064000" cy="282958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449" cy="283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217EF" w14:textId="7F75A564" w:rsidR="00933906" w:rsidRDefault="00933906"/>
    <w:p w14:paraId="5F56ED4E" w14:textId="72EEBE3E" w:rsidR="00933906" w:rsidRDefault="00933906">
      <w:r>
        <w:t>Can you make it look like this? I like this better.</w:t>
      </w:r>
    </w:p>
    <w:p w14:paraId="4C0545A3" w14:textId="7DFD3B64" w:rsidR="00933906" w:rsidRDefault="00933906">
      <w:r>
        <w:rPr>
          <w:noProof/>
        </w:rPr>
        <w:drawing>
          <wp:inline distT="0" distB="0" distL="0" distR="0" wp14:anchorId="4B9DA946" wp14:editId="2472B2CD">
            <wp:extent cx="1847850" cy="179526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2470" cy="1799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98C8A" w14:textId="2F19D6C6" w:rsidR="00933906" w:rsidRDefault="00933906" w:rsidP="00933906">
      <w:pPr>
        <w:pStyle w:val="Title"/>
      </w:pPr>
      <w:r w:rsidRPr="001A6516">
        <w:rPr>
          <w:highlight w:val="yellow"/>
        </w:rPr>
        <w:t>Task</w:t>
      </w:r>
      <w:r>
        <w:t xml:space="preserve"> </w:t>
      </w:r>
    </w:p>
    <w:p w14:paraId="5F5BFD23" w14:textId="5FDA0E4D" w:rsidR="00933906" w:rsidRDefault="00933906"/>
    <w:p w14:paraId="4B63802F" w14:textId="1BEF6811" w:rsidR="00933906" w:rsidRDefault="00933906">
      <w:r>
        <w:rPr>
          <w:noProof/>
        </w:rPr>
        <w:drawing>
          <wp:inline distT="0" distB="0" distL="0" distR="0" wp14:anchorId="4A78033B" wp14:editId="7F70CB2F">
            <wp:extent cx="5211967" cy="135255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5169" cy="135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B30AF" w14:textId="379161A6" w:rsidR="00933906" w:rsidRDefault="00933906">
      <w:r w:rsidRPr="00CC7C24">
        <w:rPr>
          <w:highlight w:val="yellow"/>
        </w:rPr>
        <w:lastRenderedPageBreak/>
        <w:t xml:space="preserve">Rename field form </w:t>
      </w:r>
      <w:proofErr w:type="spellStart"/>
      <w:r w:rsidRPr="00CC7C24">
        <w:rPr>
          <w:highlight w:val="yellow"/>
        </w:rPr>
        <w:t>Esculate</w:t>
      </w:r>
      <w:proofErr w:type="spellEnd"/>
      <w:r w:rsidRPr="00CC7C24">
        <w:rPr>
          <w:highlight w:val="yellow"/>
        </w:rPr>
        <w:t xml:space="preserve"> </w:t>
      </w:r>
      <w:proofErr w:type="spellStart"/>
      <w:r w:rsidRPr="00CC7C24">
        <w:rPr>
          <w:highlight w:val="yellow"/>
        </w:rPr>
        <w:t>STask</w:t>
      </w:r>
      <w:proofErr w:type="spellEnd"/>
      <w:r w:rsidRPr="00CC7C24">
        <w:rPr>
          <w:highlight w:val="yellow"/>
        </w:rPr>
        <w:t xml:space="preserve"> = Escalate Task</w:t>
      </w:r>
      <w:r>
        <w:t xml:space="preserve"> </w:t>
      </w:r>
    </w:p>
    <w:p w14:paraId="142776DF" w14:textId="067BCD17" w:rsidR="00933906" w:rsidRDefault="00933906">
      <w:r w:rsidRPr="00CC7C24">
        <w:rPr>
          <w:highlight w:val="yellow"/>
        </w:rPr>
        <w:t>Option Yes/No</w:t>
      </w:r>
    </w:p>
    <w:p w14:paraId="5677ABDE" w14:textId="6CA86FAE" w:rsidR="00933906" w:rsidRDefault="00933906">
      <w:r w:rsidRPr="00CC7C24">
        <w:rPr>
          <w:highlight w:val="yellow"/>
        </w:rPr>
        <w:t xml:space="preserve">Rename field from </w:t>
      </w:r>
      <w:proofErr w:type="spellStart"/>
      <w:r w:rsidRPr="00CC7C24">
        <w:rPr>
          <w:highlight w:val="yellow"/>
        </w:rPr>
        <w:t>Esculate_Task</w:t>
      </w:r>
      <w:proofErr w:type="spellEnd"/>
      <w:r w:rsidRPr="00CC7C24">
        <w:rPr>
          <w:highlight w:val="yellow"/>
        </w:rPr>
        <w:t xml:space="preserve"> = Escalate Task To</w:t>
      </w:r>
    </w:p>
    <w:p w14:paraId="14D15136" w14:textId="305EA6B4" w:rsidR="00933906" w:rsidRDefault="00933906">
      <w:r>
        <w:t>List Users in the company list</w:t>
      </w:r>
    </w:p>
    <w:p w14:paraId="3A2E0E33" w14:textId="776E7207" w:rsidR="00933906" w:rsidRDefault="00933906">
      <w:r>
        <w:rPr>
          <w:noProof/>
        </w:rPr>
        <w:drawing>
          <wp:inline distT="0" distB="0" distL="0" distR="0" wp14:anchorId="6319758B" wp14:editId="4D5E2609">
            <wp:extent cx="2412365" cy="303530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4660" cy="303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5D2731D" w14:textId="71BE2609" w:rsidR="00933906" w:rsidRDefault="00933906" w:rsidP="00933906">
      <w:pPr>
        <w:pStyle w:val="Title"/>
      </w:pPr>
      <w:r w:rsidRPr="001A6516">
        <w:rPr>
          <w:highlight w:val="yellow"/>
        </w:rPr>
        <w:t>Owner</w:t>
      </w:r>
    </w:p>
    <w:p w14:paraId="6ECB9588" w14:textId="406DB808" w:rsidR="00933906" w:rsidRDefault="00933906">
      <w:r>
        <w:rPr>
          <w:noProof/>
        </w:rPr>
        <w:drawing>
          <wp:inline distT="0" distB="0" distL="0" distR="0" wp14:anchorId="5F4C8B6E" wp14:editId="15ED01E0">
            <wp:extent cx="5937250" cy="17335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440D3" w14:textId="0F428942" w:rsidR="00933906" w:rsidRDefault="00933906">
      <w:r w:rsidRPr="001A6516">
        <w:rPr>
          <w:highlight w:val="yellow"/>
        </w:rPr>
        <w:t xml:space="preserve">Make line clickable to </w:t>
      </w:r>
      <w:proofErr w:type="spellStart"/>
      <w:r w:rsidRPr="001A6516">
        <w:rPr>
          <w:highlight w:val="yellow"/>
        </w:rPr>
        <w:t>opne</w:t>
      </w:r>
      <w:proofErr w:type="spellEnd"/>
      <w:r w:rsidRPr="001A6516">
        <w:rPr>
          <w:highlight w:val="yellow"/>
        </w:rPr>
        <w:t xml:space="preserve"> properties like the County Record No</w:t>
      </w:r>
    </w:p>
    <w:p w14:paraId="4DD39A6C" w14:textId="06986646" w:rsidR="00933906" w:rsidRDefault="00933906">
      <w:r>
        <w:rPr>
          <w:noProof/>
        </w:rPr>
        <w:lastRenderedPageBreak/>
        <w:drawing>
          <wp:inline distT="0" distB="0" distL="0" distR="0" wp14:anchorId="50D9D6AE" wp14:editId="70E21672">
            <wp:extent cx="5943600" cy="19411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82EE0" w14:textId="337AF924" w:rsidR="00933906" w:rsidRDefault="00933906"/>
    <w:p w14:paraId="0FB4A3D0" w14:textId="07EF5ADF" w:rsidR="00933906" w:rsidRDefault="00933906" w:rsidP="00933906">
      <w:pPr>
        <w:pStyle w:val="Title"/>
      </w:pPr>
      <w:r w:rsidRPr="00A130EE">
        <w:rPr>
          <w:highlight w:val="yellow"/>
        </w:rPr>
        <w:t>Owner’s Contact</w:t>
      </w:r>
    </w:p>
    <w:p w14:paraId="7A8B3BA8" w14:textId="40152C1C" w:rsidR="00933906" w:rsidRDefault="00933906">
      <w:r>
        <w:rPr>
          <w:rFonts w:ascii="Arial" w:hAnsi="Arial" w:cs="Arial"/>
          <w:color w:val="212529"/>
          <w:sz w:val="21"/>
          <w:szCs w:val="21"/>
          <w:shd w:val="clear" w:color="auto" w:fill="FFFFFF"/>
        </w:rPr>
        <w:t xml:space="preserve">Skip Tracing Source = list </w:t>
      </w:r>
    </w:p>
    <w:p w14:paraId="047DC720" w14:textId="05A7343A" w:rsidR="00933906" w:rsidRDefault="00933906">
      <w:r>
        <w:rPr>
          <w:noProof/>
        </w:rPr>
        <w:drawing>
          <wp:inline distT="0" distB="0" distL="0" distR="0" wp14:anchorId="3C95FA95" wp14:editId="548ECEFA">
            <wp:extent cx="3304327" cy="46037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07912" cy="460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C60E5" w14:textId="4CDE3802" w:rsidR="00933906" w:rsidRDefault="00933906"/>
    <w:p w14:paraId="04178BD5" w14:textId="2C5EEBF1" w:rsidR="00933906" w:rsidRDefault="00933906">
      <w:r>
        <w:t>Make the field to type the information and not a checkbox</w:t>
      </w:r>
    </w:p>
    <w:p w14:paraId="53365640" w14:textId="32EA1A79" w:rsidR="00933906" w:rsidRDefault="00933906">
      <w:r>
        <w:lastRenderedPageBreak/>
        <w:t>Error when you submit</w:t>
      </w:r>
    </w:p>
    <w:p w14:paraId="5A06701E" w14:textId="48D4D406" w:rsidR="00933906" w:rsidRDefault="00933906">
      <w:r>
        <w:rPr>
          <w:noProof/>
        </w:rPr>
        <w:drawing>
          <wp:inline distT="0" distB="0" distL="0" distR="0" wp14:anchorId="27D6BEB3" wp14:editId="34125E66">
            <wp:extent cx="5943600" cy="17240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EF7F2" w14:textId="77777777" w:rsidR="00933906" w:rsidRPr="00933906" w:rsidRDefault="00933906" w:rsidP="00933906">
      <w:pPr>
        <w:pStyle w:val="Title"/>
        <w:rPr>
          <w:rFonts w:eastAsia="Times New Roman"/>
        </w:rPr>
      </w:pPr>
      <w:r w:rsidRPr="00447125">
        <w:rPr>
          <w:rFonts w:eastAsia="Times New Roman"/>
          <w:highlight w:val="yellow"/>
        </w:rPr>
        <w:t>Document List</w:t>
      </w:r>
    </w:p>
    <w:p w14:paraId="6B1B4D05" w14:textId="4DC5EE83" w:rsidR="00933906" w:rsidRDefault="00933906"/>
    <w:p w14:paraId="3D5BFF24" w14:textId="2F8D99CA" w:rsidR="00933906" w:rsidRDefault="00933906">
      <w:r>
        <w:t>Error on submit</w:t>
      </w:r>
    </w:p>
    <w:p w14:paraId="33C6FC11" w14:textId="35FAD7F1" w:rsidR="00933906" w:rsidRDefault="00933906">
      <w:r>
        <w:rPr>
          <w:noProof/>
        </w:rPr>
        <w:drawing>
          <wp:inline distT="0" distB="0" distL="0" distR="0" wp14:anchorId="00DD679F" wp14:editId="4A5B91F2">
            <wp:extent cx="5937250" cy="146050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46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C71B1" w14:textId="77777777" w:rsidR="00933906" w:rsidRDefault="00933906" w:rsidP="00933906">
      <w:pPr>
        <w:pStyle w:val="Title"/>
      </w:pPr>
      <w:r w:rsidRPr="00447125">
        <w:rPr>
          <w:highlight w:val="yellow"/>
        </w:rPr>
        <w:t>Overage Request Tracking</w:t>
      </w:r>
    </w:p>
    <w:p w14:paraId="63E9A981" w14:textId="16189966" w:rsidR="00933906" w:rsidRDefault="00933906"/>
    <w:p w14:paraId="48C1A83C" w14:textId="24E5AE35" w:rsidR="00933906" w:rsidRDefault="00933906">
      <w:r>
        <w:rPr>
          <w:noProof/>
        </w:rPr>
        <w:drawing>
          <wp:inline distT="0" distB="0" distL="0" distR="0" wp14:anchorId="49C8F0C8" wp14:editId="6DE92963">
            <wp:extent cx="5943600" cy="17691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09C61416" w14:textId="3289385F" w:rsidR="00933906" w:rsidRDefault="00933906">
      <w:pPr>
        <w:rPr>
          <w:noProof/>
        </w:rPr>
      </w:pPr>
      <w:r w:rsidRPr="00447125">
        <w:rPr>
          <w:highlight w:val="yellow"/>
        </w:rPr>
        <w:t xml:space="preserve">Make field </w:t>
      </w:r>
      <w:r w:rsidRPr="00447125">
        <w:rPr>
          <w:rFonts w:ascii="Arial" w:hAnsi="Arial" w:cs="Arial"/>
          <w:color w:val="212529"/>
          <w:sz w:val="21"/>
          <w:szCs w:val="21"/>
          <w:highlight w:val="yellow"/>
          <w:shd w:val="clear" w:color="auto" w:fill="FFFFFF"/>
        </w:rPr>
        <w:t xml:space="preserve">Check </w:t>
      </w:r>
      <w:proofErr w:type="spellStart"/>
      <w:r w:rsidRPr="00447125">
        <w:rPr>
          <w:rFonts w:ascii="Arial" w:hAnsi="Arial" w:cs="Arial"/>
          <w:color w:val="212529"/>
          <w:sz w:val="21"/>
          <w:szCs w:val="21"/>
          <w:highlight w:val="yellow"/>
          <w:shd w:val="clear" w:color="auto" w:fill="FFFFFF"/>
        </w:rPr>
        <w:t>Recieved</w:t>
      </w:r>
      <w:proofErr w:type="spellEnd"/>
      <w:r w:rsidRPr="00447125">
        <w:rPr>
          <w:rFonts w:ascii="Arial" w:hAnsi="Arial" w:cs="Arial"/>
          <w:color w:val="212529"/>
          <w:sz w:val="21"/>
          <w:szCs w:val="21"/>
          <w:highlight w:val="yellow"/>
          <w:shd w:val="clear" w:color="auto" w:fill="FFFFFF"/>
        </w:rPr>
        <w:t xml:space="preserve"> From County: = Yes/No</w:t>
      </w:r>
    </w:p>
    <w:p w14:paraId="70D504AD" w14:textId="52FB3250" w:rsidR="00933906" w:rsidRDefault="00933906">
      <w:r>
        <w:rPr>
          <w:noProof/>
        </w:rPr>
        <w:lastRenderedPageBreak/>
        <w:drawing>
          <wp:inline distT="0" distB="0" distL="0" distR="0" wp14:anchorId="72EE8EFC" wp14:editId="3B8D3CE0">
            <wp:extent cx="2959100" cy="3497176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3037" cy="350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39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Lc0NTO3sDA2NbJU0lEKTi0uzszPAykwrAUA0vghDiwAAAA="/>
  </w:docVars>
  <w:rsids>
    <w:rsidRoot w:val="00933906"/>
    <w:rsid w:val="001A6516"/>
    <w:rsid w:val="003B694C"/>
    <w:rsid w:val="00447125"/>
    <w:rsid w:val="00486124"/>
    <w:rsid w:val="00933906"/>
    <w:rsid w:val="009A422C"/>
    <w:rsid w:val="009B1070"/>
    <w:rsid w:val="00A130EE"/>
    <w:rsid w:val="00CC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2EE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3390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339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9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93390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39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12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3390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3390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9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4Char">
    <w:name w:val="Heading 4 Char"/>
    <w:basedOn w:val="DefaultParagraphFont"/>
    <w:link w:val="Heading4"/>
    <w:uiPriority w:val="9"/>
    <w:rsid w:val="00933906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3390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12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7396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Jean-Paul</dc:creator>
  <cp:keywords/>
  <dc:description/>
  <cp:lastModifiedBy>noshaba mariam</cp:lastModifiedBy>
  <cp:revision>8</cp:revision>
  <dcterms:created xsi:type="dcterms:W3CDTF">2020-01-10T01:47:00Z</dcterms:created>
  <dcterms:modified xsi:type="dcterms:W3CDTF">2020-01-13T08:08:00Z</dcterms:modified>
</cp:coreProperties>
</file>